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Надир Гасан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3960090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3255293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5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3996204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6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3981253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1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3986009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6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3963404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3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3969561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9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4008344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8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3980889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3963740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3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4000889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3999314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9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Надир Гасанли</dc:creator>
  <dc:language>ru-RU</dc:language>
  <cp:keywords/>
  <dcterms:created xsi:type="dcterms:W3CDTF">2025-09-03T07:28:32Z</dcterms:created>
  <dcterms:modified xsi:type="dcterms:W3CDTF">2025-09-03T07:2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